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021A1" w14:textId="144991CF" w:rsidR="00230D52" w:rsidRPr="006174AF" w:rsidRDefault="006174AF">
      <w:pPr>
        <w:rPr>
          <w:b/>
          <w:lang w:val="pt-BR"/>
        </w:rPr>
      </w:pPr>
      <w:r w:rsidRPr="006174AF">
        <w:rPr>
          <w:b/>
          <w:lang w:val="pt-BR"/>
        </w:rPr>
        <w:t>Segurança</w:t>
      </w:r>
      <w:r w:rsidR="00230D52" w:rsidRPr="006174AF">
        <w:rPr>
          <w:b/>
          <w:lang w:val="pt-BR"/>
        </w:rPr>
        <w:t xml:space="preserve"> Na Nuvem</w:t>
      </w:r>
    </w:p>
    <w:p w14:paraId="023C32A7" w14:textId="77777777" w:rsidR="00230D52" w:rsidRPr="006174AF" w:rsidRDefault="00230D52">
      <w:pPr>
        <w:rPr>
          <w:b/>
          <w:lang w:val="pt-BR"/>
        </w:rPr>
      </w:pPr>
    </w:p>
    <w:p w14:paraId="13EEB5D5" w14:textId="5970AAC4" w:rsidR="00230D52" w:rsidRPr="006174AF" w:rsidRDefault="00230D52">
      <w:pPr>
        <w:rPr>
          <w:b/>
          <w:lang w:val="pt-BR"/>
        </w:rPr>
      </w:pPr>
      <w:r w:rsidRPr="006174AF">
        <w:rPr>
          <w:b/>
          <w:lang w:val="pt-BR"/>
        </w:rPr>
        <w:t>Alexander Souza – G00317835</w:t>
      </w:r>
    </w:p>
    <w:p w14:paraId="3F56DBD4" w14:textId="77777777" w:rsidR="00230D52" w:rsidRPr="006174AF" w:rsidRDefault="00230D52">
      <w:pPr>
        <w:rPr>
          <w:b/>
          <w:lang w:val="pt-BR"/>
        </w:rPr>
      </w:pPr>
    </w:p>
    <w:p w14:paraId="2000BB61" w14:textId="109CA947" w:rsidR="00A76591" w:rsidRDefault="00E65B53">
      <w:pPr>
        <w:rPr>
          <w:lang w:val="pt-BR"/>
        </w:rPr>
      </w:pPr>
      <w:r w:rsidRPr="006174AF">
        <w:rPr>
          <w:b/>
          <w:lang w:val="pt-BR"/>
        </w:rPr>
        <w:t xml:space="preserve">Resumo - </w:t>
      </w:r>
      <w:r w:rsidRPr="006174AF">
        <w:rPr>
          <w:lang w:val="pt-BR"/>
        </w:rPr>
        <w:t xml:space="preserve">Devido ao grande potencial da nuvem para os </w:t>
      </w:r>
      <w:r w:rsidR="005E10DB" w:rsidRPr="006174AF">
        <w:rPr>
          <w:lang w:val="pt-BR"/>
        </w:rPr>
        <w:t xml:space="preserve">diversos </w:t>
      </w:r>
      <w:r w:rsidR="006174AF" w:rsidRPr="006174AF">
        <w:rPr>
          <w:lang w:val="pt-BR"/>
        </w:rPr>
        <w:t>serviços</w:t>
      </w:r>
      <w:r w:rsidRPr="006174AF">
        <w:rPr>
          <w:lang w:val="pt-BR"/>
        </w:rPr>
        <w:t xml:space="preserve"> </w:t>
      </w:r>
      <w:r w:rsidR="006174AF" w:rsidRPr="006174AF">
        <w:rPr>
          <w:lang w:val="pt-BR"/>
        </w:rPr>
        <w:t>informáticos</w:t>
      </w:r>
      <w:r w:rsidRPr="006174AF">
        <w:rPr>
          <w:lang w:val="pt-BR"/>
        </w:rPr>
        <w:t xml:space="preserve">, cresce </w:t>
      </w:r>
      <w:r w:rsidR="006174AF" w:rsidRPr="006174AF">
        <w:rPr>
          <w:lang w:val="pt-BR"/>
        </w:rPr>
        <w:t>também</w:t>
      </w:r>
      <w:r w:rsidRPr="006174AF">
        <w:rPr>
          <w:lang w:val="pt-BR"/>
        </w:rPr>
        <w:t xml:space="preserve"> o questionamento em </w:t>
      </w:r>
      <w:r w:rsidR="006174AF" w:rsidRPr="006174AF">
        <w:rPr>
          <w:lang w:val="pt-BR"/>
        </w:rPr>
        <w:t>relação</w:t>
      </w:r>
      <w:r w:rsidRPr="006174AF">
        <w:rPr>
          <w:lang w:val="pt-BR"/>
        </w:rPr>
        <w:t xml:space="preserve"> a </w:t>
      </w:r>
      <w:r w:rsidR="006174AF" w:rsidRPr="006174AF">
        <w:rPr>
          <w:lang w:val="pt-BR"/>
        </w:rPr>
        <w:t>segurança</w:t>
      </w:r>
      <w:r w:rsidR="000E4592" w:rsidRPr="006174AF">
        <w:rPr>
          <w:lang w:val="pt-BR"/>
        </w:rPr>
        <w:t xml:space="preserve">, sendo assim </w:t>
      </w:r>
      <w:r w:rsidR="006174AF" w:rsidRPr="006174AF">
        <w:rPr>
          <w:lang w:val="pt-BR"/>
        </w:rPr>
        <w:t>serão</w:t>
      </w:r>
      <w:r w:rsidRPr="006174AF">
        <w:rPr>
          <w:lang w:val="pt-BR"/>
        </w:rPr>
        <w:t xml:space="preserve"> apresentados neste artigo a</w:t>
      </w:r>
      <w:r w:rsidR="000E4592" w:rsidRPr="006174AF">
        <w:rPr>
          <w:lang w:val="pt-BR"/>
        </w:rPr>
        <w:t>s</w:t>
      </w:r>
      <w:r w:rsidRPr="006174AF">
        <w:rPr>
          <w:lang w:val="pt-BR"/>
        </w:rPr>
        <w:t xml:space="preserve"> diversas </w:t>
      </w:r>
      <w:r w:rsidR="006174AF" w:rsidRPr="006174AF">
        <w:rPr>
          <w:lang w:val="pt-BR"/>
        </w:rPr>
        <w:t>situações</w:t>
      </w:r>
      <w:r w:rsidRPr="006174AF">
        <w:rPr>
          <w:lang w:val="pt-BR"/>
        </w:rPr>
        <w:t xml:space="preserve"> </w:t>
      </w:r>
      <w:r w:rsidR="000E4592" w:rsidRPr="006174AF">
        <w:rPr>
          <w:lang w:val="pt-BR"/>
        </w:rPr>
        <w:t xml:space="preserve">em </w:t>
      </w:r>
      <w:r w:rsidRPr="006174AF">
        <w:rPr>
          <w:lang w:val="pt-BR"/>
        </w:rPr>
        <w:t xml:space="preserve">que mais preocupam os utilizadores, </w:t>
      </w:r>
      <w:r w:rsidR="006174AF" w:rsidRPr="006174AF">
        <w:rPr>
          <w:lang w:val="pt-BR"/>
        </w:rPr>
        <w:t>abordando também</w:t>
      </w:r>
      <w:r w:rsidR="000E4592" w:rsidRPr="006174AF">
        <w:rPr>
          <w:lang w:val="pt-BR"/>
        </w:rPr>
        <w:t xml:space="preserve"> </w:t>
      </w:r>
      <w:r w:rsidRPr="006174AF">
        <w:rPr>
          <w:lang w:val="pt-BR"/>
        </w:rPr>
        <w:t xml:space="preserve">alguns </w:t>
      </w:r>
      <w:r w:rsidR="008E65A6" w:rsidRPr="006174AF">
        <w:rPr>
          <w:lang w:val="pt-BR"/>
        </w:rPr>
        <w:t xml:space="preserve">dos </w:t>
      </w:r>
      <w:r w:rsidRPr="006174AF">
        <w:rPr>
          <w:lang w:val="pt-BR"/>
        </w:rPr>
        <w:t xml:space="preserve">problemas </w:t>
      </w:r>
      <w:r w:rsidR="008E65A6" w:rsidRPr="006174AF">
        <w:rPr>
          <w:lang w:val="pt-BR"/>
        </w:rPr>
        <w:t xml:space="preserve">mais comuns. </w:t>
      </w:r>
      <w:r w:rsidR="006174AF" w:rsidRPr="006174AF">
        <w:rPr>
          <w:lang w:val="pt-BR"/>
        </w:rPr>
        <w:t>Após</w:t>
      </w:r>
      <w:r w:rsidR="008E65A6" w:rsidRPr="006174AF">
        <w:rPr>
          <w:lang w:val="pt-BR"/>
        </w:rPr>
        <w:t xml:space="preserve"> </w:t>
      </w:r>
      <w:r w:rsidR="006174AF" w:rsidRPr="006174AF">
        <w:rPr>
          <w:lang w:val="pt-BR"/>
        </w:rPr>
        <w:t>analisar</w:t>
      </w:r>
      <w:r w:rsidR="008E65A6" w:rsidRPr="006174AF">
        <w:rPr>
          <w:lang w:val="pt-BR"/>
        </w:rPr>
        <w:t xml:space="preserve"> os diversos tipos de problemas, poderemos </w:t>
      </w:r>
      <w:r w:rsidR="006174AF" w:rsidRPr="006174AF">
        <w:rPr>
          <w:lang w:val="pt-BR"/>
        </w:rPr>
        <w:t>também</w:t>
      </w:r>
      <w:r w:rsidR="004367AA" w:rsidRPr="006174AF">
        <w:rPr>
          <w:lang w:val="pt-BR"/>
        </w:rPr>
        <w:t xml:space="preserve"> apresentar </w:t>
      </w:r>
      <w:r w:rsidR="006174AF" w:rsidRPr="006174AF">
        <w:rPr>
          <w:lang w:val="pt-BR"/>
        </w:rPr>
        <w:t>possíveis</w:t>
      </w:r>
      <w:r w:rsidR="004367AA" w:rsidRPr="006174AF">
        <w:rPr>
          <w:lang w:val="pt-BR"/>
        </w:rPr>
        <w:t xml:space="preserve"> </w:t>
      </w:r>
      <w:r w:rsidR="006174AF" w:rsidRPr="006174AF">
        <w:rPr>
          <w:lang w:val="pt-BR"/>
        </w:rPr>
        <w:t>soluções</w:t>
      </w:r>
      <w:r w:rsidR="004367AA" w:rsidRPr="006174AF">
        <w:rPr>
          <w:lang w:val="pt-BR"/>
        </w:rPr>
        <w:t xml:space="preserve">. Para entender melhor esses problemas, </w:t>
      </w:r>
      <w:r w:rsidR="006174AF" w:rsidRPr="006174AF">
        <w:rPr>
          <w:lang w:val="pt-BR"/>
        </w:rPr>
        <w:t>serão</w:t>
      </w:r>
      <w:r w:rsidR="004367AA" w:rsidRPr="006174AF">
        <w:rPr>
          <w:lang w:val="pt-BR"/>
        </w:rPr>
        <w:t xml:space="preserve"> </w:t>
      </w:r>
      <w:r w:rsidR="006174AF" w:rsidRPr="006174AF">
        <w:rPr>
          <w:lang w:val="pt-BR"/>
        </w:rPr>
        <w:t>mostradas</w:t>
      </w:r>
      <w:r w:rsidR="004367AA" w:rsidRPr="006174AF">
        <w:rPr>
          <w:lang w:val="pt-BR"/>
        </w:rPr>
        <w:t xml:space="preserve"> algumas </w:t>
      </w:r>
      <w:r w:rsidR="00CB3A88" w:rsidRPr="00CB3A88">
        <w:rPr>
          <w:lang w:val="pt-BR"/>
        </w:rPr>
        <w:t>superfícies</w:t>
      </w:r>
      <w:r w:rsidR="00010B27" w:rsidRPr="006174AF">
        <w:rPr>
          <w:lang w:val="pt-BR"/>
        </w:rPr>
        <w:t xml:space="preserve"> </w:t>
      </w:r>
      <w:r w:rsidR="004367AA" w:rsidRPr="006174AF">
        <w:rPr>
          <w:lang w:val="pt-BR"/>
        </w:rPr>
        <w:t xml:space="preserve">de </w:t>
      </w:r>
      <w:r w:rsidR="006174AF" w:rsidRPr="006174AF">
        <w:rPr>
          <w:lang w:val="pt-BR"/>
        </w:rPr>
        <w:t>ataques,</w:t>
      </w:r>
      <w:r w:rsidR="00010B27" w:rsidRPr="006174AF">
        <w:rPr>
          <w:lang w:val="pt-BR"/>
        </w:rPr>
        <w:t xml:space="preserve"> </w:t>
      </w:r>
      <w:r w:rsidR="004367AA" w:rsidRPr="006174AF">
        <w:rPr>
          <w:lang w:val="pt-BR"/>
        </w:rPr>
        <w:t xml:space="preserve">e </w:t>
      </w:r>
      <w:r w:rsidR="00AB721A" w:rsidRPr="006174AF">
        <w:rPr>
          <w:lang w:val="pt-BR"/>
        </w:rPr>
        <w:t>a</w:t>
      </w:r>
      <w:r w:rsidR="00010B27" w:rsidRPr="006174AF">
        <w:rPr>
          <w:lang w:val="pt-BR"/>
        </w:rPr>
        <w:t xml:space="preserve">lertar para </w:t>
      </w:r>
      <w:r w:rsidR="006174AF" w:rsidRPr="006174AF">
        <w:rPr>
          <w:lang w:val="pt-BR"/>
        </w:rPr>
        <w:t>alguns</w:t>
      </w:r>
      <w:r w:rsidR="004367AA" w:rsidRPr="006174AF">
        <w:rPr>
          <w:lang w:val="pt-BR"/>
        </w:rPr>
        <w:t xml:space="preserve"> problemas </w:t>
      </w:r>
      <w:r w:rsidR="006174AF" w:rsidRPr="006174AF">
        <w:rPr>
          <w:lang w:val="pt-BR"/>
        </w:rPr>
        <w:t>clássicos</w:t>
      </w:r>
      <w:r w:rsidR="004367AA" w:rsidRPr="006174AF">
        <w:rPr>
          <w:lang w:val="pt-BR"/>
        </w:rPr>
        <w:t>.</w:t>
      </w:r>
    </w:p>
    <w:p w14:paraId="68C35499" w14:textId="2891644D" w:rsidR="006174AF" w:rsidRDefault="006174AF">
      <w:pPr>
        <w:rPr>
          <w:lang w:val="pt-BR"/>
        </w:rPr>
      </w:pPr>
    </w:p>
    <w:p w14:paraId="6CC194F8" w14:textId="41133592" w:rsidR="006174AF" w:rsidRPr="009A366D" w:rsidRDefault="009E0899">
      <w:pPr>
        <w:rPr>
          <w:b/>
          <w:lang w:val="pt-BR"/>
        </w:rPr>
      </w:pPr>
      <w:r w:rsidRPr="009A366D">
        <w:rPr>
          <w:b/>
          <w:lang w:val="pt-BR"/>
        </w:rPr>
        <w:t>Introdução</w:t>
      </w:r>
    </w:p>
    <w:p w14:paraId="56BDA33B" w14:textId="4F7158A1" w:rsidR="00FE168F" w:rsidRPr="009A366D" w:rsidRDefault="00FE168F" w:rsidP="00FE168F">
      <w:pPr>
        <w:rPr>
          <w:color w:val="5B9BD5" w:themeColor="accent1"/>
          <w:lang w:val="pt-BR"/>
        </w:rPr>
      </w:pPr>
      <w:r w:rsidRPr="00215547">
        <w:rPr>
          <w:lang w:val="pt-BR"/>
        </w:rPr>
        <w:t xml:space="preserve">Computação na nuvem é um assunto recente que irá modificar o conceito de computação e a forma como as pessoas utilizam os computadores, </w:t>
      </w:r>
      <w:r w:rsidR="009A366D" w:rsidRPr="00215547">
        <w:rPr>
          <w:lang w:val="pt-BR"/>
        </w:rPr>
        <w:t>utilizara</w:t>
      </w:r>
      <w:r w:rsidRPr="00215547">
        <w:rPr>
          <w:lang w:val="pt-BR"/>
        </w:rPr>
        <w:t xml:space="preserve"> </w:t>
      </w:r>
      <w:r w:rsidR="009A366D" w:rsidRPr="00215547">
        <w:rPr>
          <w:lang w:val="pt-BR"/>
        </w:rPr>
        <w:t>grande</w:t>
      </w:r>
      <w:r w:rsidRPr="00215547">
        <w:rPr>
          <w:lang w:val="pt-BR"/>
        </w:rPr>
        <w:t xml:space="preserve"> parte </w:t>
      </w:r>
      <w:r w:rsidR="00215547" w:rsidRPr="00215547">
        <w:rPr>
          <w:lang w:val="pt-BR"/>
        </w:rPr>
        <w:t>das funções locais</w:t>
      </w:r>
      <w:r w:rsidR="009A366D" w:rsidRPr="00215547">
        <w:rPr>
          <w:lang w:val="pt-BR"/>
        </w:rPr>
        <w:t xml:space="preserve"> dos computadores </w:t>
      </w:r>
      <w:r w:rsidRPr="00215547">
        <w:rPr>
          <w:lang w:val="pt-BR"/>
        </w:rPr>
        <w:t xml:space="preserve">locais, para servidores interligados </w:t>
      </w:r>
      <w:r w:rsidR="009A366D" w:rsidRPr="00215547">
        <w:rPr>
          <w:lang w:val="pt-BR"/>
        </w:rPr>
        <w:t xml:space="preserve">em </w:t>
      </w:r>
      <w:r w:rsidRPr="00215547">
        <w:rPr>
          <w:lang w:val="pt-BR"/>
        </w:rPr>
        <w:t xml:space="preserve">nuvem. Esta nuvem, disponibiliza recursos computacionais, tais como processamento e armazenamento, </w:t>
      </w:r>
      <w:r w:rsidR="009A366D" w:rsidRPr="00215547">
        <w:rPr>
          <w:lang w:val="pt-BR"/>
        </w:rPr>
        <w:t>agregando</w:t>
      </w:r>
      <w:r w:rsidRPr="00215547">
        <w:rPr>
          <w:lang w:val="pt-BR"/>
        </w:rPr>
        <w:t xml:space="preserve"> vantagens </w:t>
      </w:r>
      <w:r w:rsidR="009A366D" w:rsidRPr="00215547">
        <w:rPr>
          <w:lang w:val="pt-BR"/>
        </w:rPr>
        <w:t>para utilizadores e empresas</w:t>
      </w:r>
      <w:r w:rsidRPr="00215547">
        <w:rPr>
          <w:lang w:val="pt-BR"/>
        </w:rPr>
        <w:t xml:space="preserve">, </w:t>
      </w:r>
      <w:r w:rsidR="009A366D" w:rsidRPr="00215547">
        <w:rPr>
          <w:lang w:val="pt-BR"/>
        </w:rPr>
        <w:t>reduzindo os riscos, utilizando uma melhor infraestrutura</w:t>
      </w:r>
      <w:r w:rsidR="00D30C97" w:rsidRPr="00215547">
        <w:rPr>
          <w:lang w:val="pt-BR"/>
        </w:rPr>
        <w:t xml:space="preserve"> e a não </w:t>
      </w:r>
      <w:r w:rsidR="00215547" w:rsidRPr="00215547">
        <w:rPr>
          <w:lang w:val="pt-BR"/>
        </w:rPr>
        <w:t>necessidade</w:t>
      </w:r>
      <w:r w:rsidR="00D30C97" w:rsidRPr="00215547">
        <w:rPr>
          <w:lang w:val="pt-BR"/>
        </w:rPr>
        <w:t xml:space="preserve"> de </w:t>
      </w:r>
      <w:r w:rsidR="00215547" w:rsidRPr="00215547">
        <w:rPr>
          <w:lang w:val="pt-BR"/>
        </w:rPr>
        <w:t>mão</w:t>
      </w:r>
      <w:r w:rsidR="00D30C97" w:rsidRPr="00215547">
        <w:rPr>
          <w:lang w:val="pt-BR"/>
        </w:rPr>
        <w:t xml:space="preserve"> de obra </w:t>
      </w:r>
      <w:r w:rsidR="00215547" w:rsidRPr="00215547">
        <w:rPr>
          <w:lang w:val="pt-BR"/>
        </w:rPr>
        <w:t>especializada</w:t>
      </w:r>
      <w:r w:rsidRPr="00215547">
        <w:rPr>
          <w:lang w:val="pt-BR"/>
        </w:rPr>
        <w:t xml:space="preserve">, </w:t>
      </w:r>
      <w:r w:rsidR="00D30C97" w:rsidRPr="00215547">
        <w:rPr>
          <w:lang w:val="pt-BR"/>
        </w:rPr>
        <w:t>deixando</w:t>
      </w:r>
      <w:r w:rsidRPr="00215547">
        <w:rPr>
          <w:lang w:val="pt-BR"/>
        </w:rPr>
        <w:t xml:space="preserve"> esta função para </w:t>
      </w:r>
      <w:r w:rsidR="00D30C97" w:rsidRPr="00215547">
        <w:rPr>
          <w:lang w:val="pt-BR"/>
        </w:rPr>
        <w:t xml:space="preserve">as empresas de prestação de serviços na </w:t>
      </w:r>
      <w:r w:rsidR="00215547" w:rsidRPr="00215547">
        <w:rPr>
          <w:lang w:val="pt-BR"/>
        </w:rPr>
        <w:t>nuvem</w:t>
      </w:r>
      <w:r w:rsidRPr="00215547">
        <w:rPr>
          <w:lang w:val="pt-BR"/>
        </w:rPr>
        <w:t xml:space="preserve">. </w:t>
      </w:r>
      <w:r w:rsidR="00215547" w:rsidRPr="00215547">
        <w:rPr>
          <w:lang w:val="pt-BR"/>
        </w:rPr>
        <w:t>Esta atribuição de responsabilidades levanta</w:t>
      </w:r>
      <w:r w:rsidRPr="00215547">
        <w:rPr>
          <w:lang w:val="pt-BR"/>
        </w:rPr>
        <w:t xml:space="preserve"> questões ao nível da </w:t>
      </w:r>
      <w:r w:rsidR="00215547" w:rsidRPr="00215547">
        <w:rPr>
          <w:lang w:val="pt-BR"/>
        </w:rPr>
        <w:t>estabilidade</w:t>
      </w:r>
      <w:r w:rsidRPr="00215547">
        <w:rPr>
          <w:lang w:val="pt-BR"/>
        </w:rPr>
        <w:t xml:space="preserve"> e segurança. </w:t>
      </w:r>
    </w:p>
    <w:p w14:paraId="563EC6E3" w14:textId="77777777" w:rsidR="00FE168F" w:rsidRPr="009A366D" w:rsidRDefault="00FE168F" w:rsidP="00FE168F">
      <w:pPr>
        <w:rPr>
          <w:color w:val="5B9BD5" w:themeColor="accent1"/>
          <w:lang w:val="pt-BR"/>
        </w:rPr>
      </w:pPr>
      <w:bookmarkStart w:id="0" w:name="_GoBack"/>
      <w:bookmarkEnd w:id="0"/>
    </w:p>
    <w:p w14:paraId="18FAE63A" w14:textId="6532B516" w:rsidR="00FE168F" w:rsidRPr="00350BFB" w:rsidRDefault="00754C77" w:rsidP="00FE168F">
      <w:pPr>
        <w:rPr>
          <w:lang w:val="pt-BR"/>
        </w:rPr>
      </w:pPr>
      <w:r w:rsidRPr="00754C77">
        <w:rPr>
          <w:lang w:val="pt-BR"/>
        </w:rPr>
        <w:t>Iremos explorar</w:t>
      </w:r>
      <w:r w:rsidR="00FE168F" w:rsidRPr="00754C77">
        <w:rPr>
          <w:lang w:val="pt-BR"/>
        </w:rPr>
        <w:t xml:space="preserve"> os problemas de segurança e privacidade</w:t>
      </w:r>
      <w:r w:rsidRPr="00754C77">
        <w:rPr>
          <w:lang w:val="pt-BR"/>
        </w:rPr>
        <w:t>,</w:t>
      </w:r>
      <w:r w:rsidR="00FE168F" w:rsidRPr="00754C77">
        <w:rPr>
          <w:lang w:val="pt-BR"/>
        </w:rPr>
        <w:t xml:space="preserve"> identificando </w:t>
      </w:r>
      <w:r w:rsidR="00FD5ECA">
        <w:rPr>
          <w:lang w:val="pt-BR"/>
        </w:rPr>
        <w:t>a</w:t>
      </w:r>
      <w:r w:rsidR="00FE168F" w:rsidRPr="00754C77">
        <w:rPr>
          <w:lang w:val="pt-BR"/>
        </w:rPr>
        <w:t xml:space="preserve">s principais </w:t>
      </w:r>
      <w:r w:rsidRPr="00350BFB">
        <w:rPr>
          <w:lang w:val="pt-BR"/>
        </w:rPr>
        <w:t>situações que podem afetar os serviços na nuvem</w:t>
      </w:r>
      <w:r w:rsidR="00FE168F" w:rsidRPr="00350BFB">
        <w:rPr>
          <w:lang w:val="pt-BR"/>
        </w:rPr>
        <w:t xml:space="preserve"> e as soluções</w:t>
      </w:r>
      <w:r w:rsidRPr="00350BFB">
        <w:rPr>
          <w:lang w:val="pt-BR"/>
        </w:rPr>
        <w:t>, mostrando</w:t>
      </w:r>
      <w:r w:rsidR="00FE168F" w:rsidRPr="00350BFB">
        <w:rPr>
          <w:lang w:val="pt-BR"/>
        </w:rPr>
        <w:t xml:space="preserve"> inconvenientes com o alojamento de múltiplos utilizadores na mesma máquina física e a partilha dos recursos computacionais entre eles, vamos abordar soluções </w:t>
      </w:r>
      <w:r w:rsidR="006E50B1" w:rsidRPr="00350BFB">
        <w:rPr>
          <w:lang w:val="pt-BR"/>
        </w:rPr>
        <w:t xml:space="preserve">de escolhas </w:t>
      </w:r>
      <w:r w:rsidR="00FE168F" w:rsidRPr="00350BFB">
        <w:rPr>
          <w:lang w:val="pt-BR"/>
        </w:rPr>
        <w:t xml:space="preserve">que um cliente poderá </w:t>
      </w:r>
      <w:r w:rsidR="006E50B1" w:rsidRPr="00350BFB">
        <w:rPr>
          <w:lang w:val="pt-BR"/>
        </w:rPr>
        <w:t xml:space="preserve">optar para </w:t>
      </w:r>
      <w:r w:rsidR="00FE168F" w:rsidRPr="00350BFB">
        <w:rPr>
          <w:lang w:val="pt-BR"/>
        </w:rPr>
        <w:t xml:space="preserve">se proteger. </w:t>
      </w:r>
      <w:r w:rsidR="004C05E1" w:rsidRPr="00350BFB">
        <w:rPr>
          <w:lang w:val="pt-BR"/>
        </w:rPr>
        <w:t>Para melhor entender iremos definir os diferentes modelos</w:t>
      </w:r>
      <w:r w:rsidR="00A55166" w:rsidRPr="00350BFB">
        <w:rPr>
          <w:lang w:val="pt-BR"/>
        </w:rPr>
        <w:t>. Vamos</w:t>
      </w:r>
      <w:r w:rsidR="00FE168F" w:rsidRPr="00350BFB">
        <w:rPr>
          <w:lang w:val="pt-BR"/>
        </w:rPr>
        <w:t xml:space="preserve"> identificar os principais intervenientes na infraestrutura da </w:t>
      </w:r>
      <w:r w:rsidR="00A55166" w:rsidRPr="00350BFB">
        <w:rPr>
          <w:lang w:val="pt-BR"/>
        </w:rPr>
        <w:t>nuvem,</w:t>
      </w:r>
      <w:r w:rsidR="00FE168F" w:rsidRPr="00350BFB">
        <w:rPr>
          <w:lang w:val="pt-BR"/>
        </w:rPr>
        <w:t xml:space="preserve"> definições e </w:t>
      </w:r>
      <w:r w:rsidR="00350BFB" w:rsidRPr="00350BFB">
        <w:rPr>
          <w:lang w:val="pt-BR"/>
        </w:rPr>
        <w:t>conceitos, problemas</w:t>
      </w:r>
      <w:r w:rsidR="00FE168F" w:rsidRPr="00350BFB">
        <w:rPr>
          <w:lang w:val="pt-BR"/>
        </w:rPr>
        <w:t xml:space="preserve"> e implicações na </w:t>
      </w:r>
      <w:r w:rsidR="00B366B1" w:rsidRPr="00350BFB">
        <w:rPr>
          <w:lang w:val="pt-BR"/>
        </w:rPr>
        <w:t>segurança e</w:t>
      </w:r>
      <w:r w:rsidR="00FE168F" w:rsidRPr="00350BFB">
        <w:rPr>
          <w:lang w:val="pt-BR"/>
        </w:rPr>
        <w:t xml:space="preserve"> as suas respetivas soluções com exemplos.</w:t>
      </w:r>
    </w:p>
    <w:p w14:paraId="245488C3" w14:textId="5A0F5703" w:rsidR="009E0899" w:rsidRDefault="009E0899">
      <w:pPr>
        <w:rPr>
          <w:lang w:val="pt-BR"/>
        </w:rPr>
      </w:pPr>
    </w:p>
    <w:p w14:paraId="1989F472" w14:textId="77777777" w:rsidR="009E0899" w:rsidRDefault="009E0899">
      <w:pPr>
        <w:rPr>
          <w:lang w:val="pt-BR"/>
        </w:rPr>
      </w:pPr>
    </w:p>
    <w:p w14:paraId="3E86CA6B" w14:textId="77777777" w:rsidR="009E0899" w:rsidRPr="006174AF" w:rsidRDefault="009E0899">
      <w:pPr>
        <w:rPr>
          <w:lang w:val="pt-BR"/>
        </w:rPr>
      </w:pPr>
    </w:p>
    <w:sectPr w:rsidR="009E0899" w:rsidRPr="006174AF" w:rsidSect="00806EF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n-GB" w:vendorID="64" w:dllVersion="6" w:nlCheck="1" w:checkStyle="0"/>
  <w:activeWritingStyle w:appName="MSWord" w:lang="pt-BR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DIyNjQ0NrE0MjFU0lEKTi0uzszPAykwrgUAj/zUHiwAAAA="/>
  </w:docVars>
  <w:rsids>
    <w:rsidRoot w:val="004D5911"/>
    <w:rsid w:val="00010B27"/>
    <w:rsid w:val="000E4592"/>
    <w:rsid w:val="00215547"/>
    <w:rsid w:val="00230D52"/>
    <w:rsid w:val="00240BDF"/>
    <w:rsid w:val="00350BFB"/>
    <w:rsid w:val="00387E82"/>
    <w:rsid w:val="004367AA"/>
    <w:rsid w:val="004C05E1"/>
    <w:rsid w:val="004D5911"/>
    <w:rsid w:val="005E10DB"/>
    <w:rsid w:val="005E63D8"/>
    <w:rsid w:val="006174AF"/>
    <w:rsid w:val="0068212C"/>
    <w:rsid w:val="006E50B1"/>
    <w:rsid w:val="00754C77"/>
    <w:rsid w:val="00806EF6"/>
    <w:rsid w:val="008E65A6"/>
    <w:rsid w:val="009A366D"/>
    <w:rsid w:val="009E0899"/>
    <w:rsid w:val="00A55166"/>
    <w:rsid w:val="00A76591"/>
    <w:rsid w:val="00AB721A"/>
    <w:rsid w:val="00B366B1"/>
    <w:rsid w:val="00CB3A88"/>
    <w:rsid w:val="00D30C97"/>
    <w:rsid w:val="00E65B53"/>
    <w:rsid w:val="00FD5ECA"/>
    <w:rsid w:val="00FE1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DF71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EXANDER SOUZA - Student</cp:lastModifiedBy>
  <cp:revision>21</cp:revision>
  <dcterms:created xsi:type="dcterms:W3CDTF">2017-10-18T13:52:00Z</dcterms:created>
  <dcterms:modified xsi:type="dcterms:W3CDTF">2017-10-31T15:02:00Z</dcterms:modified>
</cp:coreProperties>
</file>